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8d3b16 de 11 Sep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1T01:20:35Z</dcterms:created>
  <dcterms:modified xsi:type="dcterms:W3CDTF">2023-09-11T01:2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